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380BDD" w14:textId="77777777" w:rsidR="00FA308C" w:rsidRPr="00FF73A4" w:rsidRDefault="00FA308C" w:rsidP="00FA308C">
      <w:pPr>
        <w:spacing w:after="0" w:line="240" w:lineRule="auto"/>
        <w:ind w:left="4395"/>
        <w:rPr>
          <w:rFonts w:ascii="&amp;quot" w:eastAsia="&amp;quot" w:hAnsi="&amp;quot" w:cs="&amp;quot"/>
          <w:sz w:val="18"/>
          <w:szCs w:val="18"/>
          <w:lang w:val="uk-UA"/>
        </w:rPr>
      </w:pPr>
      <w:r w:rsidRPr="00FF73A4">
        <w:rPr>
          <w:rFonts w:ascii="Times New Roman" w:eastAsia="Times New Roman" w:hAnsi="Times New Roman" w:cs="Times New Roman"/>
          <w:smallCaps/>
          <w:sz w:val="24"/>
          <w:szCs w:val="24"/>
          <w:lang w:val="uk-UA"/>
        </w:rPr>
        <w:t>ПОГОДЖЕНО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&amp;quot" w:eastAsia="&amp;quot" w:hAnsi="&amp;quot" w:cs="&amp;quot"/>
          <w:sz w:val="24"/>
          <w:szCs w:val="24"/>
        </w:rPr>
        <w:t> </w:t>
      </w:r>
    </w:p>
    <w:p w14:paraId="1B2C109A" w14:textId="77777777" w:rsidR="00FA308C" w:rsidRPr="00FF73A4" w:rsidRDefault="00FA308C" w:rsidP="00FA308C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В.о. Національний менеджер проєкту «Фонд гуманітарного фінансування» (</w:t>
      </w:r>
      <w:r>
        <w:rPr>
          <w:rFonts w:ascii="Times New Roman" w:eastAsia="Times New Roman" w:hAnsi="Times New Roman" w:cs="Times New Roman"/>
          <w:sz w:val="24"/>
          <w:szCs w:val="24"/>
        </w:rPr>
        <w:t>Humanitarian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ding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ol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)</w:t>
      </w:r>
    </w:p>
    <w:p w14:paraId="0485AC54" w14:textId="77777777" w:rsidR="00FA308C" w:rsidRPr="00234113" w:rsidRDefault="00FA308C" w:rsidP="00FA308C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234113">
        <w:rPr>
          <w:rFonts w:ascii="Times New Roman" w:eastAsia="Times New Roman" w:hAnsi="Times New Roman" w:cs="Times New Roman"/>
          <w:sz w:val="24"/>
          <w:szCs w:val="24"/>
          <w:lang w:val="uk-UA"/>
        </w:rPr>
        <w:t>_______________ Сергій Лукашов</w:t>
      </w:r>
    </w:p>
    <w:p w14:paraId="1730D7D4" w14:textId="5A4FCA46" w:rsidR="00FA308C" w:rsidRDefault="00FA308C" w:rsidP="00FA308C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  <w:t>22.02.2023</w:t>
      </w:r>
    </w:p>
    <w:p w14:paraId="420FCF73" w14:textId="77777777" w:rsidR="00684959" w:rsidRDefault="00684959" w:rsidP="00FA308C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bookmarkStart w:id="0" w:name="_GoBack"/>
      <w:bookmarkEnd w:id="0"/>
    </w:p>
    <w:p w14:paraId="46737996" w14:textId="77777777" w:rsidR="00684959" w:rsidRPr="00FF73A4" w:rsidRDefault="00684959" w:rsidP="00684959">
      <w:pPr>
        <w:spacing w:after="0" w:line="240" w:lineRule="auto"/>
        <w:ind w:left="4395"/>
        <w:rPr>
          <w:rFonts w:ascii="&amp;quot" w:eastAsia="&amp;quot" w:hAnsi="&amp;quot" w:cs="&amp;quot"/>
          <w:sz w:val="18"/>
          <w:szCs w:val="18"/>
          <w:lang w:val="uk-UA"/>
        </w:rPr>
      </w:pPr>
      <w:r w:rsidRPr="00FF73A4">
        <w:rPr>
          <w:rFonts w:ascii="Times New Roman" w:eastAsia="Times New Roman" w:hAnsi="Times New Roman" w:cs="Times New Roman"/>
          <w:smallCaps/>
          <w:sz w:val="24"/>
          <w:szCs w:val="24"/>
          <w:lang w:val="uk-UA"/>
        </w:rPr>
        <w:t>ПОГОДЖЕНО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&amp;quot" w:eastAsia="&amp;quot" w:hAnsi="&amp;quot" w:cs="&amp;quot"/>
          <w:sz w:val="24"/>
          <w:szCs w:val="24"/>
        </w:rPr>
        <w:t> </w:t>
      </w:r>
    </w:p>
    <w:p w14:paraId="570C5013" w14:textId="77777777" w:rsidR="00684959" w:rsidRPr="00FF73A4" w:rsidRDefault="00684959" w:rsidP="00684959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3320F7">
        <w:rPr>
          <w:rFonts w:ascii="Times New Roman" w:eastAsia="Times New Roman" w:hAnsi="Times New Roman" w:cs="Times New Roman"/>
          <w:sz w:val="24"/>
          <w:szCs w:val="24"/>
          <w:lang w:val="uk-UA"/>
        </w:rPr>
        <w:t>Директор департаменту з розвитку програм</w:t>
      </w:r>
    </w:p>
    <w:p w14:paraId="0E68C7EA" w14:textId="77777777" w:rsidR="00684959" w:rsidRPr="003320F7" w:rsidRDefault="00684959" w:rsidP="00684959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C25509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_______________ </w:t>
      </w:r>
      <w:r>
        <w:rPr>
          <w:rFonts w:ascii="Times New Roman" w:eastAsia="Times New Roman" w:hAnsi="Times New Roman" w:cs="Times New Roman"/>
          <w:sz w:val="24"/>
          <w:szCs w:val="24"/>
          <w:lang w:val="uk-UA"/>
        </w:rPr>
        <w:t>Дар</w:t>
      </w:r>
      <w:r>
        <w:rPr>
          <w:rFonts w:ascii="Times New Roman" w:eastAsia="Times New Roman" w:hAnsi="Times New Roman" w:cs="Times New Roman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я Касьянова</w:t>
      </w:r>
    </w:p>
    <w:p w14:paraId="64CA1BC5" w14:textId="77777777" w:rsidR="00684959" w:rsidRDefault="00684959" w:rsidP="00684959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  <w:t>22.02.2023</w:t>
      </w:r>
    </w:p>
    <w:p w14:paraId="3E2D66FF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27996A71" w14:textId="7BA156E5" w:rsidR="00EE4F32" w:rsidRDefault="0023321F" w:rsidP="00EE4F3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 xml:space="preserve">одо послуг </w:t>
      </w:r>
      <w:r w:rsidR="00595297">
        <w:rPr>
          <w:rFonts w:ascii="Times New Roman" w:hAnsi="Times New Roman" w:cs="Times New Roman"/>
          <w:b/>
          <w:sz w:val="24"/>
          <w:szCs w:val="24"/>
          <w:lang w:val="uk-UA"/>
        </w:rPr>
        <w:t xml:space="preserve">наставництва </w:t>
      </w:r>
      <w:r w:rsidR="002C00D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у </w:t>
      </w:r>
      <w:r w:rsidR="00FA308C">
        <w:rPr>
          <w:rFonts w:ascii="Times New Roman" w:hAnsi="Times New Roman" w:cs="Times New Roman"/>
          <w:b/>
          <w:sz w:val="24"/>
          <w:szCs w:val="24"/>
          <w:lang w:val="uk-UA"/>
        </w:rPr>
        <w:t xml:space="preserve">рамках табору психологічної підтримки </w:t>
      </w:r>
      <w:r w:rsidR="00EE4F32">
        <w:rPr>
          <w:rFonts w:ascii="Times New Roman" w:hAnsi="Times New Roman" w:cs="Times New Roman"/>
          <w:b/>
          <w:sz w:val="24"/>
          <w:szCs w:val="24"/>
          <w:lang w:val="uk-UA"/>
        </w:rPr>
        <w:t>для дітей, які постраждали внаслідок російської військової агресії,</w:t>
      </w:r>
      <w:r w:rsidR="00EE4F32" w:rsidRPr="00736A78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EE4F32">
        <w:rPr>
          <w:rFonts w:ascii="Times New Roman" w:hAnsi="Times New Roman" w:cs="Times New Roman"/>
          <w:b/>
          <w:sz w:val="24"/>
          <w:szCs w:val="24"/>
          <w:lang w:val="uk-UA"/>
        </w:rPr>
        <w:t xml:space="preserve">у </w:t>
      </w:r>
      <w:r w:rsidR="00EE4F32" w:rsidRPr="00736A7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рамках проєкту </w:t>
      </w:r>
    </w:p>
    <w:p w14:paraId="3C83AFBE" w14:textId="777D93BB" w:rsidR="00EE4F32" w:rsidRDefault="00EE4F32" w:rsidP="00EE4F3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736A78">
        <w:rPr>
          <w:rFonts w:ascii="Times New Roman" w:hAnsi="Times New Roman" w:cs="Times New Roman"/>
          <w:b/>
          <w:sz w:val="24"/>
          <w:szCs w:val="24"/>
          <w:lang w:val="uk-UA"/>
        </w:rPr>
        <w:t>«Фонд гуманітарного фінансування» (Humanitarian Funding Pool)</w:t>
      </w:r>
    </w:p>
    <w:p w14:paraId="53829F04" w14:textId="27F6636C" w:rsidR="007E03AC" w:rsidRPr="00B54F18" w:rsidRDefault="007E03AC" w:rsidP="00EE4F3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1B4846" w14:textId="3B53EAFB" w:rsidR="007E03AC" w:rsidRPr="00CE328C" w:rsidRDefault="00FA308C" w:rsidP="007E03AC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22.02.2023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684959" w14:paraId="1D7C13BB" w14:textId="77777777" w:rsidTr="003E2004">
        <w:tc>
          <w:tcPr>
            <w:tcW w:w="2376" w:type="dxa"/>
          </w:tcPr>
          <w:p w14:paraId="12B08DE2" w14:textId="77777777" w:rsidR="005E68A9" w:rsidRPr="00756BBB" w:rsidRDefault="005E68A9" w:rsidP="003E2004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7CBAB395" w:rsidR="005E68A9" w:rsidRPr="00756BBB" w:rsidRDefault="00595297" w:rsidP="00DE72C0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Наставництво </w:t>
            </w:r>
            <w:r w:rsidR="002C00D8" w:rsidRPr="002C00D8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у рамках </w:t>
            </w:r>
            <w:r w:rsidR="00EE4F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табору психологічної </w:t>
            </w:r>
            <w:r w:rsidR="00DE72C0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ідтримки </w:t>
            </w:r>
            <w:r w:rsidR="00EE4F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ля дітей, які постраждали внаслідок російської військової агресії,</w:t>
            </w:r>
            <w:r w:rsidR="00EE4F32" w:rsidRPr="00736A78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EE4F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у </w:t>
            </w:r>
            <w:r w:rsidR="00EE4F32" w:rsidRPr="00736A78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рамках проєкту «Фонд гуманітарного фінансування» (Humanitarian Funding Pool)</w:t>
            </w:r>
          </w:p>
        </w:tc>
      </w:tr>
      <w:tr w:rsidR="007E03AC" w:rsidRPr="003923A3" w14:paraId="74036AA3" w14:textId="77777777" w:rsidTr="003E2004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12EF92A1" w:rsidR="007E03AC" w:rsidRPr="008A114B" w:rsidRDefault="00FA308C" w:rsidP="00EE4F32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Березень-грудень 2023 </w:t>
            </w:r>
            <w:r w:rsidR="00EE4F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ку</w:t>
            </w:r>
          </w:p>
        </w:tc>
      </w:tr>
      <w:tr w:rsidR="005E68A9" w:rsidRPr="00684959" w14:paraId="31765B28" w14:textId="77777777" w:rsidTr="003E2004">
        <w:tc>
          <w:tcPr>
            <w:tcW w:w="2376" w:type="dxa"/>
          </w:tcPr>
          <w:p w14:paraId="421EE42E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36248105" w14:textId="52050305" w:rsidR="00622596" w:rsidRPr="00CE328C" w:rsidRDefault="005E68A9" w:rsidP="00595297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надання </w:t>
            </w:r>
            <w:r w:rsid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ставництва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ля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ітей у</w:t>
            </w:r>
            <w:r w:rsidR="00B14A8E" w:rsidRPr="00B14A8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аборах</w:t>
            </w:r>
            <w:r w:rsidR="00FA30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сихологічної підтримки</w:t>
            </w:r>
            <w:r w:rsidR="00216A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</w:tr>
      <w:tr w:rsidR="005E68A9" w:rsidRPr="00684959" w14:paraId="4C41D277" w14:textId="77777777" w:rsidTr="003E2004">
        <w:tc>
          <w:tcPr>
            <w:tcW w:w="2376" w:type="dxa"/>
          </w:tcPr>
          <w:p w14:paraId="2493EC2B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ля фізичних осіб додатково:</w:t>
            </w:r>
          </w:p>
        </w:tc>
        <w:tc>
          <w:tcPr>
            <w:tcW w:w="7797" w:type="dxa"/>
            <w:gridSpan w:val="2"/>
          </w:tcPr>
          <w:p w14:paraId="22814E71" w14:textId="7209CED7" w:rsidR="0023321F" w:rsidRPr="0023321F" w:rsidRDefault="00EE4F32" w:rsidP="006F043A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>Вища або незакінчена вища о</w:t>
            </w:r>
            <w:r w:rsidR="0023321F" w:rsidRPr="0023321F">
              <w:rPr>
                <w:rFonts w:eastAsiaTheme="minorHAnsi"/>
                <w:lang w:val="uk-UA"/>
              </w:rPr>
              <w:t xml:space="preserve">світа у сфері </w:t>
            </w:r>
            <w:r w:rsidR="00281176">
              <w:rPr>
                <w:rFonts w:eastAsiaTheme="minorHAnsi"/>
                <w:lang w:val="uk-UA"/>
              </w:rPr>
              <w:t xml:space="preserve">педагогіки, </w:t>
            </w:r>
            <w:r w:rsidR="0023321F" w:rsidRPr="0023321F">
              <w:rPr>
                <w:rFonts w:eastAsiaTheme="minorHAnsi"/>
                <w:lang w:val="uk-UA"/>
              </w:rPr>
              <w:t>соціальні</w:t>
            </w:r>
            <w:r w:rsidR="002C00D8">
              <w:rPr>
                <w:rFonts w:eastAsiaTheme="minorHAnsi"/>
                <w:lang w:val="uk-UA"/>
              </w:rPr>
              <w:t xml:space="preserve">й сфері, </w:t>
            </w:r>
            <w:r w:rsidR="00595297" w:rsidRPr="0023321F">
              <w:rPr>
                <w:rFonts w:eastAsiaTheme="minorHAnsi"/>
                <w:lang w:val="uk-UA"/>
              </w:rPr>
              <w:t xml:space="preserve">психології, </w:t>
            </w:r>
            <w:r w:rsidR="002C00D8">
              <w:rPr>
                <w:rFonts w:eastAsiaTheme="minorHAnsi"/>
                <w:lang w:val="uk-UA"/>
              </w:rPr>
              <w:t>громадському здоров’ї</w:t>
            </w:r>
            <w:r w:rsidR="002A48F8">
              <w:rPr>
                <w:rFonts w:eastAsiaTheme="minorHAnsi"/>
                <w:lang w:val="uk-UA"/>
              </w:rPr>
              <w:t>, фізичній культурі та ін.</w:t>
            </w:r>
          </w:p>
          <w:p w14:paraId="1F431438" w14:textId="010CECED" w:rsidR="0023321F" w:rsidRPr="002C00D8" w:rsidRDefault="002A48F8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>Мінімум 3</w:t>
            </w:r>
            <w:r w:rsidR="006F043A">
              <w:rPr>
                <w:rFonts w:eastAsiaTheme="minorHAnsi"/>
                <w:lang w:val="uk-UA"/>
              </w:rPr>
              <w:t xml:space="preserve"> роки</w:t>
            </w:r>
            <w:r w:rsidR="002C00D8">
              <w:rPr>
                <w:rFonts w:eastAsiaTheme="minorHAnsi"/>
                <w:lang w:val="uk-UA"/>
              </w:rPr>
              <w:t xml:space="preserve"> досвіду роботи</w:t>
            </w:r>
            <w:r w:rsidR="0023321F" w:rsidRPr="002C00D8">
              <w:rPr>
                <w:rFonts w:eastAsiaTheme="minorHAnsi"/>
                <w:lang w:val="uk-UA"/>
              </w:rPr>
              <w:t>.</w:t>
            </w:r>
          </w:p>
          <w:p w14:paraId="4DEC80EC" w14:textId="77777777" w:rsidR="00622596" w:rsidRDefault="0023321F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>Досвід роботи з дітьми</w:t>
            </w:r>
            <w:r w:rsidR="00B14A8E">
              <w:rPr>
                <w:rFonts w:eastAsiaTheme="minorHAnsi"/>
                <w:lang w:val="uk-UA"/>
              </w:rPr>
              <w:t xml:space="preserve">, </w:t>
            </w:r>
            <w:r w:rsidR="006F043A">
              <w:rPr>
                <w:rFonts w:eastAsiaTheme="minorHAnsi"/>
                <w:lang w:val="uk-UA"/>
              </w:rPr>
              <w:t xml:space="preserve">у тому числі, </w:t>
            </w:r>
            <w:r w:rsidR="00B14A8E">
              <w:rPr>
                <w:rFonts w:eastAsiaTheme="minorHAnsi"/>
                <w:lang w:val="uk-UA"/>
              </w:rPr>
              <w:t>які зазнали травми війни</w:t>
            </w:r>
            <w:r w:rsidR="00281176">
              <w:rPr>
                <w:rFonts w:eastAsiaTheme="minorHAnsi"/>
                <w:lang w:val="uk-UA"/>
              </w:rPr>
              <w:t>, насильства та ін.</w:t>
            </w:r>
          </w:p>
          <w:p w14:paraId="73DBBF7E" w14:textId="77777777" w:rsidR="00FA308C" w:rsidRPr="00FA308C" w:rsidRDefault="00FA308C" w:rsidP="00FA308C">
            <w:pPr>
              <w:pStyle w:val="NormalWeb"/>
              <w:numPr>
                <w:ilvl w:val="0"/>
                <w:numId w:val="4"/>
              </w:numPr>
              <w:spacing w:after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FA308C">
              <w:rPr>
                <w:rFonts w:eastAsiaTheme="minorHAnsi"/>
                <w:lang w:val="uk-UA"/>
              </w:rPr>
              <w:t>Розуміння особливостей роботи із дітьми з вразливих категорій.</w:t>
            </w:r>
          </w:p>
          <w:p w14:paraId="59D7F0E8" w14:textId="504E3012" w:rsidR="00FA308C" w:rsidRPr="002C00D8" w:rsidRDefault="00FA308C" w:rsidP="00FA308C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FA308C">
              <w:rPr>
                <w:rFonts w:eastAsiaTheme="minorHAnsi"/>
                <w:lang w:val="uk-UA"/>
              </w:rPr>
              <w:t>Розуміння вікової психології дітей від 7 до 17 років.</w:t>
            </w:r>
          </w:p>
        </w:tc>
      </w:tr>
      <w:tr w:rsidR="005E68A9" w:rsidRPr="00684959" w14:paraId="5355A5F7" w14:textId="77777777" w:rsidTr="003E2004">
        <w:tc>
          <w:tcPr>
            <w:tcW w:w="2376" w:type="dxa"/>
          </w:tcPr>
          <w:p w14:paraId="14340570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17683CED" w14:textId="38283863" w:rsidR="00CD184B" w:rsidRDefault="00595297" w:rsidP="00595297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lang w:val="uk-UA"/>
              </w:rPr>
              <w:t>-</w:t>
            </w:r>
            <w:r w:rsidR="00CD184B">
              <w:rPr>
                <w:lang w:val="uk-UA"/>
              </w:rPr>
              <w:t xml:space="preserve"> </w:t>
            </w:r>
            <w:r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безпечити  фізичне та психологічне здоров’я дітей. </w:t>
            </w:r>
          </w:p>
          <w:p w14:paraId="13B1877D" w14:textId="77777777" w:rsidR="00CD184B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Проконтролювати 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ержання режимних моментів та правил внутрішнього розпорядку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бору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 </w:t>
            </w:r>
          </w:p>
          <w:p w14:paraId="05B583BF" w14:textId="77777777" w:rsidR="00CD184B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Створи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озитивну, підт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имуючу атмосферу в загоні. </w:t>
            </w:r>
          </w:p>
          <w:p w14:paraId="79346F86" w14:textId="77777777" w:rsidR="00CD184B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Взя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безпосередню участь в адап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ації дітей та емоційній залуче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ості у процесі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еалізації програми табору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 </w:t>
            </w:r>
          </w:p>
          <w:p w14:paraId="5EFD71C7" w14:textId="07D1190E" w:rsidR="00595297" w:rsidRPr="00595297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Зустріти дітей та розподілити по загонах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гідно спискам.</w:t>
            </w:r>
          </w:p>
          <w:p w14:paraId="56E37BBF" w14:textId="77777777" w:rsidR="00CD184B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Супроводити дітей на медичний огляд, у кімна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проживання, їдальню. </w:t>
            </w:r>
          </w:p>
          <w:p w14:paraId="3C02BA42" w14:textId="4E01EECC" w:rsidR="00595297" w:rsidRPr="00595297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Провес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опередній інструктаж щодо правил користування та розташування питної води, санітарної зони, медичного кабінету та зон загального користування.</w:t>
            </w:r>
          </w:p>
          <w:p w14:paraId="4FB03D15" w14:textId="41205F44" w:rsidR="00595297" w:rsidRPr="00595297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Супроводити дітей зі свого загону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продовж всього перебування в таборі, включаючи внутрішню комунікацію, своєчасне прибуття на заходи, підготовку заходів,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ощо. </w:t>
            </w:r>
          </w:p>
          <w:p w14:paraId="18E8E7E7" w14:textId="77777777" w:rsidR="00CD184B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 xml:space="preserve">- Володіти 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формацією про дітей (ім’я, вік, особливі потреби та вподобання, поведінка)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1B4D42FB" w14:textId="670EFE9D" w:rsidR="00CD184B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Здійснити спостереження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а фізичним та психоемоційним станом дітей. </w:t>
            </w:r>
          </w:p>
          <w:p w14:paraId="035C1C4F" w14:textId="3D3D9BCA" w:rsidR="00595297" w:rsidRPr="00595297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Надати рекомендації 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відування індивідуальних занять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сихолога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огляд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лікаря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7FB6BFFD" w14:textId="4321D3F2" w:rsidR="00595297" w:rsidRPr="00595297" w:rsidRDefault="00CD184B" w:rsidP="00595297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Забезпечи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ідйом, відбій та своєчасне прибуття на заняття дітей свого загону. </w:t>
            </w:r>
          </w:p>
          <w:p w14:paraId="20F03D14" w14:textId="5C7F749B" w:rsidR="00595297" w:rsidRPr="00595297" w:rsidRDefault="00CD184B" w:rsidP="00595297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Прослідкува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а особистою гігієною, харчуванням та забезпеченням речами першої необхідності дітей свого загону.</w:t>
            </w:r>
          </w:p>
          <w:p w14:paraId="3B63FEF5" w14:textId="397FAF86" w:rsidR="00595297" w:rsidRPr="00595297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Підтрима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контакт з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батьками дітей (в перший день познайомитися та залиши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вій контактний номер). Інформува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випадку захворювання дитини.</w:t>
            </w:r>
          </w:p>
          <w:p w14:paraId="0638DCEA" w14:textId="1748EDE5" w:rsidR="00595297" w:rsidRPr="00595297" w:rsidRDefault="00CD184B" w:rsidP="00595297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Забезпечити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пис, збір, видачу та зберігання телефонів, грошей та коштовних речей. </w:t>
            </w:r>
          </w:p>
          <w:p w14:paraId="4E7FC3AA" w14:textId="096A4F3B" w:rsidR="00595297" w:rsidRPr="00595297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Здійснити врегулювання конфліктів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своєму загоні та з батькам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 дітей (за необхідністю залучити психолога та координатора табору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.</w:t>
            </w:r>
          </w:p>
          <w:p w14:paraId="26F29D3A" w14:textId="77777777" w:rsidR="005E68A9" w:rsidRDefault="00CD184B" w:rsidP="00CD184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Провести вечори зворотного зв</w:t>
            </w:r>
            <w:r w:rsidRPr="00EE4F3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язку за день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загонні заходи, згідно до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грами та 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лану за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їзду, організувати та взяти участь у проведенні доручених загальнотаборових заходів</w:t>
            </w:r>
            <w:r w:rsidR="00595297"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2AC143E0" w14:textId="22415F42" w:rsidR="00216AAB" w:rsidRPr="00595297" w:rsidRDefault="00216AAB" w:rsidP="00FA308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FA308C" w:rsidRPr="00DE72C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Взяти участь </w:t>
            </w:r>
            <w:r w:rsidR="00FA30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 супервізійних групах разом із іншими надавачами послуг.</w:t>
            </w:r>
          </w:p>
        </w:tc>
      </w:tr>
      <w:tr w:rsidR="00EE4F32" w:rsidRPr="00B6729C" w14:paraId="10B7D5BC" w14:textId="77777777" w:rsidTr="003432D4">
        <w:trPr>
          <w:trHeight w:val="50"/>
        </w:trPr>
        <w:tc>
          <w:tcPr>
            <w:tcW w:w="2376" w:type="dxa"/>
            <w:vMerge w:val="restart"/>
          </w:tcPr>
          <w:p w14:paraId="7893DFDA" w14:textId="77777777" w:rsidR="00EE4F32" w:rsidRPr="00CE328C" w:rsidRDefault="00EE4F32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Критерії оцінки:</w:t>
            </w:r>
          </w:p>
        </w:tc>
        <w:tc>
          <w:tcPr>
            <w:tcW w:w="3898" w:type="dxa"/>
          </w:tcPr>
          <w:p w14:paraId="5BFFB776" w14:textId="77777777" w:rsidR="00EE4F32" w:rsidRPr="00B6729C" w:rsidRDefault="00EE4F32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7C2E2113" w14:textId="77777777" w:rsidR="00EE4F32" w:rsidRPr="00B6729C" w:rsidRDefault="00EE4F32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EE4F32" w14:paraId="7BE9230A" w14:textId="77777777" w:rsidTr="003432D4">
        <w:trPr>
          <w:trHeight w:val="46"/>
        </w:trPr>
        <w:tc>
          <w:tcPr>
            <w:tcW w:w="2376" w:type="dxa"/>
            <w:vMerge/>
          </w:tcPr>
          <w:p w14:paraId="778F3C46" w14:textId="77777777" w:rsidR="00EE4F32" w:rsidRDefault="00EE4F32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D08455C" w14:textId="77777777" w:rsidR="00EE4F32" w:rsidRDefault="00EE4F32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5159C50B" w14:textId="77777777" w:rsidR="00EE4F32" w:rsidRDefault="00EE4F32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</w:tr>
      <w:tr w:rsidR="00EE4F32" w14:paraId="404F8597" w14:textId="77777777" w:rsidTr="003432D4">
        <w:trPr>
          <w:trHeight w:val="46"/>
        </w:trPr>
        <w:tc>
          <w:tcPr>
            <w:tcW w:w="2376" w:type="dxa"/>
            <w:vMerge/>
          </w:tcPr>
          <w:p w14:paraId="39F233FD" w14:textId="77777777" w:rsidR="00EE4F32" w:rsidRDefault="00EE4F32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60B6C0EC" w14:textId="05D1F08D" w:rsidR="00EE4F32" w:rsidRDefault="00EE4F32" w:rsidP="00FA308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зитивний досвід надання наставництва для дітей у</w:t>
            </w:r>
            <w:r w:rsidRPr="00B14A8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аборах </w:t>
            </w:r>
            <w:r w:rsidR="00FA30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сихологічної підтримки</w:t>
            </w:r>
          </w:p>
        </w:tc>
        <w:tc>
          <w:tcPr>
            <w:tcW w:w="3899" w:type="dxa"/>
          </w:tcPr>
          <w:p w14:paraId="5E13FFF7" w14:textId="5910717E" w:rsidR="00EE4F32" w:rsidRDefault="00EE4F32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0</w:t>
            </w:r>
          </w:p>
        </w:tc>
      </w:tr>
      <w:tr w:rsidR="00EE4F32" w14:paraId="3160B6E7" w14:textId="77777777" w:rsidTr="003432D4">
        <w:trPr>
          <w:trHeight w:val="46"/>
        </w:trPr>
        <w:tc>
          <w:tcPr>
            <w:tcW w:w="2376" w:type="dxa"/>
          </w:tcPr>
          <w:p w14:paraId="45C4CA0C" w14:textId="77777777" w:rsidR="00EE4F32" w:rsidRDefault="00EE4F32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0AB894AB" w14:textId="474D69A0" w:rsidR="00EE4F32" w:rsidRPr="0023321F" w:rsidRDefault="00EE4F32" w:rsidP="00EE4F32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>Вища або незакінчена вища о</w:t>
            </w:r>
            <w:r w:rsidRPr="0023321F">
              <w:rPr>
                <w:rFonts w:eastAsiaTheme="minorHAnsi"/>
                <w:lang w:val="uk-UA"/>
              </w:rPr>
              <w:t xml:space="preserve">світа у сфері </w:t>
            </w:r>
            <w:r>
              <w:rPr>
                <w:rFonts w:eastAsiaTheme="minorHAnsi"/>
                <w:lang w:val="uk-UA"/>
              </w:rPr>
              <w:t xml:space="preserve">педагогіки, </w:t>
            </w:r>
            <w:r w:rsidRPr="0023321F">
              <w:rPr>
                <w:rFonts w:eastAsiaTheme="minorHAnsi"/>
                <w:lang w:val="uk-UA"/>
              </w:rPr>
              <w:t>соціальні</w:t>
            </w:r>
            <w:r>
              <w:rPr>
                <w:rFonts w:eastAsiaTheme="minorHAnsi"/>
                <w:lang w:val="uk-UA"/>
              </w:rPr>
              <w:t xml:space="preserve">й сфері, </w:t>
            </w:r>
            <w:r w:rsidRPr="0023321F">
              <w:rPr>
                <w:rFonts w:eastAsiaTheme="minorHAnsi"/>
                <w:lang w:val="uk-UA"/>
              </w:rPr>
              <w:t xml:space="preserve">психології, </w:t>
            </w:r>
            <w:r>
              <w:rPr>
                <w:rFonts w:eastAsiaTheme="minorHAnsi"/>
                <w:lang w:val="uk-UA"/>
              </w:rPr>
              <w:t>громадському здоров’ї</w:t>
            </w:r>
            <w:r w:rsidR="002A48F8">
              <w:rPr>
                <w:rFonts w:eastAsiaTheme="minorHAnsi"/>
                <w:lang w:val="uk-UA"/>
              </w:rPr>
              <w:t>, фізичній культурі</w:t>
            </w:r>
            <w:r>
              <w:rPr>
                <w:rFonts w:eastAsiaTheme="minorHAnsi"/>
                <w:lang w:val="uk-UA"/>
              </w:rPr>
              <w:t xml:space="preserve"> </w:t>
            </w:r>
            <w:r w:rsidRPr="0023321F">
              <w:rPr>
                <w:rFonts w:eastAsiaTheme="minorHAnsi"/>
                <w:lang w:val="uk-UA"/>
              </w:rPr>
              <w:t>та ін.</w:t>
            </w:r>
          </w:p>
          <w:p w14:paraId="617BCC09" w14:textId="7988E2A5" w:rsidR="00EE4F32" w:rsidRDefault="00EE4F32" w:rsidP="00EE4F32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</w:p>
        </w:tc>
        <w:tc>
          <w:tcPr>
            <w:tcW w:w="3899" w:type="dxa"/>
          </w:tcPr>
          <w:p w14:paraId="654F619D" w14:textId="0E95A6FA" w:rsidR="00EE4F32" w:rsidRDefault="00EE4F32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EE4F32" w14:paraId="21934FF8" w14:textId="77777777" w:rsidTr="003432D4">
        <w:trPr>
          <w:trHeight w:val="46"/>
        </w:trPr>
        <w:tc>
          <w:tcPr>
            <w:tcW w:w="2376" w:type="dxa"/>
          </w:tcPr>
          <w:p w14:paraId="665580DA" w14:textId="77777777" w:rsidR="00EE4F32" w:rsidRDefault="00EE4F32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BA1018D" w14:textId="77777777" w:rsidR="00FA308C" w:rsidRDefault="00EE4F32" w:rsidP="00FA308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>Досвід роботи з дітьми</w:t>
            </w:r>
            <w:r>
              <w:rPr>
                <w:rFonts w:eastAsiaTheme="minorHAnsi"/>
                <w:lang w:val="uk-UA"/>
              </w:rPr>
              <w:t>, у тому числі, які зазнали травми війни, насильства та ін.</w:t>
            </w:r>
            <w:r w:rsidR="00FA308C">
              <w:rPr>
                <w:rFonts w:eastAsiaTheme="minorHAnsi"/>
                <w:lang w:val="uk-UA"/>
              </w:rPr>
              <w:t xml:space="preserve"> </w:t>
            </w:r>
          </w:p>
          <w:p w14:paraId="75942F5C" w14:textId="142B4920" w:rsidR="00FA308C" w:rsidRPr="00FA308C" w:rsidRDefault="00FA308C" w:rsidP="00FA308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FA308C">
              <w:rPr>
                <w:rFonts w:eastAsiaTheme="minorHAnsi"/>
                <w:lang w:val="uk-UA"/>
              </w:rPr>
              <w:t>Розуміння особливостей роботи із дітьми з вразливих категорій.</w:t>
            </w:r>
          </w:p>
          <w:p w14:paraId="793D093A" w14:textId="50E9D488" w:rsidR="00FA308C" w:rsidRDefault="00FA308C" w:rsidP="00FA308C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FA308C">
              <w:rPr>
                <w:rFonts w:eastAsiaTheme="minorHAnsi"/>
                <w:lang w:val="uk-UA"/>
              </w:rPr>
              <w:t>Розуміння вікової психології дітей від 7 до 17 років.</w:t>
            </w:r>
          </w:p>
        </w:tc>
        <w:tc>
          <w:tcPr>
            <w:tcW w:w="3899" w:type="dxa"/>
          </w:tcPr>
          <w:p w14:paraId="3597F4B3" w14:textId="77EEDB5C" w:rsidR="00EE4F32" w:rsidRDefault="00EE4F32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</w:tbl>
    <w:p w14:paraId="389E19A7" w14:textId="782F04AD" w:rsidR="006F448F" w:rsidRDefault="006F448F" w:rsidP="00DE72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ECE5D22" w14:textId="5D1C9E77" w:rsidR="00FA308C" w:rsidRDefault="00FA308C" w:rsidP="00DE72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734C4E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ля </w:t>
      </w:r>
      <w:r w:rsidRPr="00734C4E">
        <w:rPr>
          <w:rFonts w:ascii="Times New Roman" w:hAnsi="Times New Roman" w:cs="Times New Roman"/>
          <w:sz w:val="24"/>
          <w:szCs w:val="24"/>
          <w:lang w:val="uk-UA"/>
        </w:rPr>
        <w:t>послуг</w:t>
      </w:r>
      <w:r w:rsidR="00DE72C0" w:rsidRPr="00DE72C0">
        <w:rPr>
          <w:lang w:val="uk-UA"/>
        </w:rPr>
        <w:t xml:space="preserve"> </w:t>
      </w:r>
      <w:r w:rsidR="00DE72C0" w:rsidRPr="00DE72C0">
        <w:rPr>
          <w:rFonts w:ascii="Times New Roman" w:hAnsi="Times New Roman" w:cs="Times New Roman"/>
          <w:sz w:val="24"/>
          <w:szCs w:val="24"/>
          <w:lang w:val="uk-UA"/>
        </w:rPr>
        <w:t>наставництва у рамках табору психологічної підтримки для дітей, які постраждали внаслідок російської військов</w:t>
      </w:r>
      <w:r w:rsidR="00DE72C0">
        <w:rPr>
          <w:rFonts w:ascii="Times New Roman" w:hAnsi="Times New Roman" w:cs="Times New Roman"/>
          <w:sz w:val="24"/>
          <w:szCs w:val="24"/>
          <w:lang w:val="uk-UA"/>
        </w:rPr>
        <w:t xml:space="preserve">ої агресії, у рамках проєкту </w:t>
      </w:r>
      <w:r w:rsidR="00DE72C0" w:rsidRPr="00DE72C0">
        <w:rPr>
          <w:rFonts w:ascii="Times New Roman" w:hAnsi="Times New Roman" w:cs="Times New Roman"/>
          <w:sz w:val="24"/>
          <w:szCs w:val="24"/>
          <w:lang w:val="uk-UA"/>
        </w:rPr>
        <w:t>«Фонд гуманітарного фінансування» (Humanitarian Funding Pool)</w:t>
      </w:r>
      <w:r w:rsidRPr="00734C4E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BD6A67">
        <w:rPr>
          <w:rFonts w:ascii="Times New Roman" w:hAnsi="Times New Roman" w:cs="Times New Roman"/>
          <w:sz w:val="24"/>
          <w:szCs w:val="24"/>
          <w:lang w:val="uk-UA"/>
        </w:rPr>
        <w:t>необхідні</w:t>
      </w:r>
      <w:r w:rsidR="00524EC5">
        <w:rPr>
          <w:rFonts w:ascii="Times New Roman" w:hAnsi="Times New Roman" w:cs="Times New Roman"/>
          <w:sz w:val="24"/>
          <w:szCs w:val="24"/>
          <w:lang w:val="uk-UA"/>
        </w:rPr>
        <w:t xml:space="preserve"> 8</w:t>
      </w:r>
      <w:r w:rsidR="00DE72C0">
        <w:rPr>
          <w:rFonts w:ascii="Times New Roman" w:hAnsi="Times New Roman" w:cs="Times New Roman"/>
          <w:sz w:val="24"/>
          <w:szCs w:val="24"/>
          <w:lang w:val="uk-UA"/>
        </w:rPr>
        <w:t>-10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надавачів послуг у період з березня по грудень 2023 року, які будуть долучатися позмінно.</w:t>
      </w:r>
      <w:r w:rsidR="00DE72C0">
        <w:rPr>
          <w:rFonts w:ascii="Times New Roman" w:hAnsi="Times New Roman" w:cs="Times New Roman"/>
          <w:sz w:val="24"/>
          <w:szCs w:val="24"/>
          <w:lang w:val="uk-UA"/>
        </w:rPr>
        <w:t xml:space="preserve"> На одній </w:t>
      </w:r>
      <w:r w:rsidR="00BD6A67">
        <w:rPr>
          <w:rFonts w:ascii="Times New Roman" w:hAnsi="Times New Roman" w:cs="Times New Roman"/>
          <w:sz w:val="24"/>
          <w:szCs w:val="24"/>
          <w:lang w:val="uk-UA"/>
        </w:rPr>
        <w:t xml:space="preserve">14-денній </w:t>
      </w:r>
      <w:r w:rsidR="00DE72C0">
        <w:rPr>
          <w:rFonts w:ascii="Times New Roman" w:hAnsi="Times New Roman" w:cs="Times New Roman"/>
          <w:sz w:val="24"/>
          <w:szCs w:val="24"/>
          <w:lang w:val="uk-UA"/>
        </w:rPr>
        <w:t xml:space="preserve">зміні необхідні </w:t>
      </w:r>
      <w:r w:rsidR="00BD6A67">
        <w:rPr>
          <w:rFonts w:ascii="Times New Roman" w:hAnsi="Times New Roman" w:cs="Times New Roman"/>
          <w:sz w:val="24"/>
          <w:szCs w:val="24"/>
          <w:lang w:val="uk-UA"/>
        </w:rPr>
        <w:t xml:space="preserve">одночасно </w:t>
      </w:r>
      <w:r w:rsidR="00F735C3">
        <w:rPr>
          <w:rFonts w:ascii="Times New Roman" w:hAnsi="Times New Roman" w:cs="Times New Roman"/>
          <w:sz w:val="24"/>
          <w:szCs w:val="24"/>
          <w:lang w:val="uk-UA"/>
        </w:rPr>
        <w:t>6</w:t>
      </w:r>
      <w:r w:rsidR="00DE72C0">
        <w:rPr>
          <w:rFonts w:ascii="Times New Roman" w:hAnsi="Times New Roman" w:cs="Times New Roman"/>
          <w:sz w:val="24"/>
          <w:szCs w:val="24"/>
          <w:lang w:val="uk-UA"/>
        </w:rPr>
        <w:t xml:space="preserve"> надавачів послуг.</w:t>
      </w:r>
    </w:p>
    <w:p w14:paraId="2DF822DC" w14:textId="093CC575" w:rsidR="006F448F" w:rsidRDefault="006F448F" w:rsidP="00DE72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7B6FD36C" w14:textId="190B3D42" w:rsidR="006F448F" w:rsidRPr="00734C4E" w:rsidRDefault="006F448F" w:rsidP="00DE72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Кількість дітей-учасників табору на одній зміні – орієнтовно 80, мінімальна кількість 14-денних змін для участі надав</w:t>
      </w:r>
      <w:r w:rsidR="00E940AE">
        <w:rPr>
          <w:rFonts w:ascii="Times New Roman" w:hAnsi="Times New Roman" w:cs="Times New Roman"/>
          <w:sz w:val="24"/>
          <w:szCs w:val="24"/>
          <w:lang w:val="uk-UA"/>
        </w:rPr>
        <w:t>ача послуг протягом березня</w:t>
      </w:r>
      <w:r>
        <w:rPr>
          <w:rFonts w:ascii="Times New Roman" w:hAnsi="Times New Roman" w:cs="Times New Roman"/>
          <w:sz w:val="24"/>
          <w:szCs w:val="24"/>
          <w:lang w:val="uk-UA"/>
        </w:rPr>
        <w:t>–грудня 2023 року – від 5-ти змін.</w:t>
      </w:r>
    </w:p>
    <w:p w14:paraId="6DD7A9A8" w14:textId="77777777" w:rsidR="00FA308C" w:rsidRDefault="00FA308C" w:rsidP="00FA30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59476BD" w14:textId="37766BC8" w:rsidR="00FA308C" w:rsidRDefault="007E0D7B" w:rsidP="00FA30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Термін подачі пропозицій 02</w:t>
      </w:r>
      <w:r w:rsidR="00F735C3">
        <w:rPr>
          <w:rFonts w:ascii="Times New Roman" w:hAnsi="Times New Roman" w:cs="Times New Roman"/>
          <w:sz w:val="24"/>
          <w:szCs w:val="24"/>
          <w:lang w:val="uk-UA"/>
        </w:rPr>
        <w:t xml:space="preserve">.03.2023 року до 12.00 на емейл </w:t>
      </w:r>
      <w:hyperlink r:id="rId8" w:history="1">
        <w:r w:rsidR="00F735C3">
          <w:rPr>
            <w:rStyle w:val="Hyperlink"/>
            <w:rFonts w:ascii="Times New Roman" w:hAnsi="Times New Roman" w:cs="Times New Roman"/>
            <w:sz w:val="24"/>
            <w:szCs w:val="24"/>
            <w:lang w:val="uk-UA"/>
          </w:rPr>
          <w:t>olga.simonova@sos-ukraine.org</w:t>
        </w:r>
      </w:hyperlink>
      <w:r w:rsidR="00F735C3">
        <w:rPr>
          <w:rFonts w:ascii="Times New Roman" w:hAnsi="Times New Roman" w:cs="Times New Roman"/>
          <w:sz w:val="24"/>
          <w:szCs w:val="24"/>
          <w:lang w:val="uk-UA"/>
        </w:rPr>
        <w:t xml:space="preserve"> та </w:t>
      </w:r>
      <w:hyperlink r:id="rId9" w:history="1">
        <w:r w:rsidR="00F735C3">
          <w:rPr>
            <w:rStyle w:val="Hyperlink"/>
            <w:rFonts w:ascii="Times New Roman" w:hAnsi="Times New Roman" w:cs="Times New Roman"/>
            <w:sz w:val="24"/>
            <w:szCs w:val="24"/>
            <w:lang w:val="uk-UA"/>
          </w:rPr>
          <w:t>Ksenia.Semeniak@sos-ukraine.org</w:t>
        </w:r>
      </w:hyperlink>
      <w:r w:rsidR="00F735C3">
        <w:rPr>
          <w:rFonts w:ascii="Times New Roman" w:hAnsi="Times New Roman" w:cs="Times New Roman"/>
          <w:sz w:val="24"/>
          <w:szCs w:val="24"/>
          <w:lang w:val="uk-UA"/>
        </w:rPr>
        <w:t xml:space="preserve">. У пропозиції вказати необхідний досвід згідно критеріїв </w:t>
      </w:r>
      <w:r w:rsidR="00F735C3">
        <w:rPr>
          <w:rFonts w:ascii="Times New Roman" w:hAnsi="Times New Roman" w:cs="Times New Roman"/>
          <w:sz w:val="24"/>
          <w:szCs w:val="24"/>
          <w:lang w:val="uk-UA"/>
        </w:rPr>
        <w:lastRenderedPageBreak/>
        <w:t xml:space="preserve">оцінки, а також очікуваний гонорар за 14-денну зміну </w:t>
      </w:r>
      <w:r w:rsidR="00F735C3" w:rsidRPr="00F735C3">
        <w:rPr>
          <w:rFonts w:ascii="Times New Roman" w:hAnsi="Times New Roman" w:cs="Times New Roman"/>
          <w:sz w:val="24"/>
          <w:szCs w:val="24"/>
          <w:lang w:val="uk-UA"/>
        </w:rPr>
        <w:t>послуг наставництва у рамках табору психологічної підтримки для дітей, які постраждали внаслідок російської військової аг</w:t>
      </w:r>
      <w:r w:rsidR="00F735C3">
        <w:rPr>
          <w:rFonts w:ascii="Times New Roman" w:hAnsi="Times New Roman" w:cs="Times New Roman"/>
          <w:sz w:val="24"/>
          <w:szCs w:val="24"/>
          <w:lang w:val="uk-UA"/>
        </w:rPr>
        <w:t xml:space="preserve">ресії, у рамках проєкту </w:t>
      </w:r>
      <w:r w:rsidR="00F735C3" w:rsidRPr="00F735C3">
        <w:rPr>
          <w:rFonts w:ascii="Times New Roman" w:hAnsi="Times New Roman" w:cs="Times New Roman"/>
          <w:sz w:val="24"/>
          <w:szCs w:val="24"/>
          <w:lang w:val="uk-UA"/>
        </w:rPr>
        <w:t>«Фонд гуманітарного фінансування» (Humanitarian Funding Pool)</w:t>
      </w:r>
      <w:r w:rsidR="00F735C3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6F448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14:paraId="3DC23DCB" w14:textId="77777777" w:rsidR="006F448F" w:rsidRDefault="006F448F" w:rsidP="00FA30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B9BE8EF" w14:textId="77777777" w:rsidR="00FA308C" w:rsidRPr="00FF73A4" w:rsidRDefault="00FA308C" w:rsidP="00FA308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 xml:space="preserve">Радник з питань психосоціального напрямку </w:t>
      </w:r>
    </w:p>
    <w:p w14:paraId="1743DC1D" w14:textId="77777777" w:rsidR="00FA308C" w:rsidRPr="00FF73A4" w:rsidRDefault="00FA308C" w:rsidP="00FA308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роєкту «Фонд гуманітарного фінансування»                              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                        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Семеняк Ксенія</w:t>
      </w:r>
    </w:p>
    <w:p w14:paraId="7A611542" w14:textId="410B2A3D" w:rsidR="00FA308C" w:rsidRPr="00FF73A4" w:rsidRDefault="00FA308C" w:rsidP="00FA308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79797BE2" w14:textId="77777777" w:rsidR="00FA308C" w:rsidRPr="00FF73A4" w:rsidRDefault="00FA308C" w:rsidP="00FA30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Менеджер</w:t>
      </w:r>
      <w:r w:rsidRPr="00FF73A4">
        <w:rPr>
          <w:lang w:val="ru-RU"/>
        </w:rPr>
        <w:t xml:space="preserve">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з психологічно-рекреаційної роботи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Pr="00FF73A4">
        <w:rPr>
          <w:rFonts w:ascii="Times New Roman" w:hAnsi="Times New Roman" w:cs="Times New Roman"/>
          <w:sz w:val="24"/>
          <w:szCs w:val="24"/>
          <w:lang w:val="uk-UA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      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Сімонова Ольга</w:t>
      </w:r>
      <w:r w:rsidRPr="00FF73A4"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</w:t>
      </w:r>
    </w:p>
    <w:p w14:paraId="357DDFE4" w14:textId="77777777" w:rsidR="009E3D29" w:rsidRDefault="009E3D29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83F5BEE" w14:textId="5F22ED10" w:rsidR="00682298" w:rsidRPr="005606C4" w:rsidRDefault="00682298" w:rsidP="00601FC2">
      <w:pPr>
        <w:spacing w:after="0" w:line="240" w:lineRule="auto"/>
        <w:jc w:val="both"/>
        <w:rPr>
          <w:lang w:val="ru-RU"/>
        </w:rPr>
      </w:pPr>
    </w:p>
    <w:sectPr w:rsidR="00682298" w:rsidRPr="005606C4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B0359E"/>
    <w:multiLevelType w:val="hybridMultilevel"/>
    <w:tmpl w:val="F8A0D9F2"/>
    <w:lvl w:ilvl="0" w:tplc="82F0C75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754640EA"/>
    <w:multiLevelType w:val="hybridMultilevel"/>
    <w:tmpl w:val="A064B0E6"/>
    <w:lvl w:ilvl="0" w:tplc="1B68E4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5"/>
  </w:num>
  <w:num w:numId="7">
    <w:abstractNumId w:val="6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74D40"/>
    <w:rsid w:val="00076E08"/>
    <w:rsid w:val="000B218B"/>
    <w:rsid w:val="00156C5B"/>
    <w:rsid w:val="001A16CE"/>
    <w:rsid w:val="001D1484"/>
    <w:rsid w:val="00216AAB"/>
    <w:rsid w:val="00220683"/>
    <w:rsid w:val="0023321F"/>
    <w:rsid w:val="00255BC0"/>
    <w:rsid w:val="00281176"/>
    <w:rsid w:val="002A48F8"/>
    <w:rsid w:val="002C00D8"/>
    <w:rsid w:val="002E6873"/>
    <w:rsid w:val="0032277D"/>
    <w:rsid w:val="003923A3"/>
    <w:rsid w:val="003F3A18"/>
    <w:rsid w:val="00411762"/>
    <w:rsid w:val="00444CBD"/>
    <w:rsid w:val="005224D9"/>
    <w:rsid w:val="00524EC5"/>
    <w:rsid w:val="00530118"/>
    <w:rsid w:val="00533ED9"/>
    <w:rsid w:val="005464A9"/>
    <w:rsid w:val="005606C4"/>
    <w:rsid w:val="00561DBE"/>
    <w:rsid w:val="00590A1E"/>
    <w:rsid w:val="00592965"/>
    <w:rsid w:val="00595297"/>
    <w:rsid w:val="005D53F8"/>
    <w:rsid w:val="005E68A9"/>
    <w:rsid w:val="006006F7"/>
    <w:rsid w:val="00601FC2"/>
    <w:rsid w:val="006121B0"/>
    <w:rsid w:val="00622596"/>
    <w:rsid w:val="00637875"/>
    <w:rsid w:val="00682298"/>
    <w:rsid w:val="00684959"/>
    <w:rsid w:val="006A5A57"/>
    <w:rsid w:val="006F043A"/>
    <w:rsid w:val="006F448F"/>
    <w:rsid w:val="00736A78"/>
    <w:rsid w:val="007D385E"/>
    <w:rsid w:val="007D7761"/>
    <w:rsid w:val="007E03AC"/>
    <w:rsid w:val="007E0D7B"/>
    <w:rsid w:val="007E2AF2"/>
    <w:rsid w:val="008772A9"/>
    <w:rsid w:val="008D2ACB"/>
    <w:rsid w:val="008D665C"/>
    <w:rsid w:val="009026CE"/>
    <w:rsid w:val="009E3D29"/>
    <w:rsid w:val="00A27F11"/>
    <w:rsid w:val="00A7305A"/>
    <w:rsid w:val="00AC11DE"/>
    <w:rsid w:val="00AE5651"/>
    <w:rsid w:val="00AE7783"/>
    <w:rsid w:val="00B11D38"/>
    <w:rsid w:val="00B14A8E"/>
    <w:rsid w:val="00BC366D"/>
    <w:rsid w:val="00BD6A67"/>
    <w:rsid w:val="00C424EE"/>
    <w:rsid w:val="00C515EB"/>
    <w:rsid w:val="00C54EB9"/>
    <w:rsid w:val="00CD184B"/>
    <w:rsid w:val="00CF5AB8"/>
    <w:rsid w:val="00D13DD3"/>
    <w:rsid w:val="00D3327D"/>
    <w:rsid w:val="00D43F97"/>
    <w:rsid w:val="00DE72C0"/>
    <w:rsid w:val="00E37F53"/>
    <w:rsid w:val="00E940AE"/>
    <w:rsid w:val="00EE4F32"/>
    <w:rsid w:val="00F53F11"/>
    <w:rsid w:val="00F735C3"/>
    <w:rsid w:val="00FA308C"/>
    <w:rsid w:val="00FB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8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ДинПодписьОбыч"/>
    <w:basedOn w:val="Normal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NoSpacing">
    <w:name w:val="No Spacing"/>
    <w:basedOn w:val="Normal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3F3A1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11D3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16A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6A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6A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A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AA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A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ga.simonova@sos-ukraine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senia.Semeniak@sos-ukraine.org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CC34AEC7CE5141A55BA30D5E4A1005" ma:contentTypeVersion="14" ma:contentTypeDescription="Create a new document." ma:contentTypeScope="" ma:versionID="0fc52eab82cf4833583c3024f8586f25">
  <xsd:schema xmlns:xsd="http://www.w3.org/2001/XMLSchema" xmlns:xs="http://www.w3.org/2001/XMLSchema" xmlns:p="http://schemas.microsoft.com/office/2006/metadata/properties" xmlns:ns3="ad750a47-398e-4064-90ee-dbfd5862b40e" xmlns:ns4="38d6ab1d-f5a0-4656-93ef-00f290d648fc" targetNamespace="http://schemas.microsoft.com/office/2006/metadata/properties" ma:root="true" ma:fieldsID="98f5533d624d0915e56cb095a168a7fc" ns3:_="" ns4:_="">
    <xsd:import namespace="ad750a47-398e-4064-90ee-dbfd5862b40e"/>
    <xsd:import namespace="38d6ab1d-f5a0-4656-93ef-00f290d648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750a47-398e-4064-90ee-dbfd5862b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6ab1d-f5a0-4656-93ef-00f290d648f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054BF9-8174-4A25-9D09-4F34AA661C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750a47-398e-4064-90ee-dbfd5862b40e"/>
    <ds:schemaRef ds:uri="38d6ab1d-f5a0-4656-93ef-00f290d64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0B59B0-3CF8-45C8-BD20-B66BB44834F6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38d6ab1d-f5a0-4656-93ef-00f290d648fc"/>
    <ds:schemaRef ds:uri="ad750a47-398e-4064-90ee-dbfd5862b40e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3207</Words>
  <Characters>1829</Characters>
  <Application>Microsoft Office Word</Application>
  <DocSecurity>0</DocSecurity>
  <Lines>15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emeniak Ksenia</cp:lastModifiedBy>
  <cp:revision>13</cp:revision>
  <dcterms:created xsi:type="dcterms:W3CDTF">2022-06-07T11:00:00Z</dcterms:created>
  <dcterms:modified xsi:type="dcterms:W3CDTF">2023-02-2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CC34AEC7CE5141A55BA30D5E4A1005</vt:lpwstr>
  </property>
  <property fmtid="{D5CDD505-2E9C-101B-9397-08002B2CF9AE}" pid="3" name="GrammarlyDocumentId">
    <vt:lpwstr>d377d90036eab1fea1672766325a6009fca6e3b00b3adf3d38f57e7aea915679</vt:lpwstr>
  </property>
</Properties>
</file>